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a4"/>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af5"/>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f5"/>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f5"/>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a4"/>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2D1595"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4956DA"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4956DA"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4956DA" w:rsidRDefault="004956DA" w:rsidP="004956DA">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4956DA" w:rsidRDefault="004956DA" w:rsidP="004956DA">
            <w:pPr>
              <w:spacing w:after="0"/>
              <w:jc w:val="center"/>
              <w:rPr>
                <w:rFonts w:eastAsia="Malgun Gothic"/>
                <w:sz w:val="22"/>
                <w:szCs w:val="22"/>
                <w:lang w:val="de-DE" w:eastAsia="ko-KR"/>
              </w:rPr>
            </w:pPr>
          </w:p>
        </w:tc>
      </w:tr>
      <w:tr w:rsidR="004956DA" w:rsidRPr="004956DA"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4956DA" w:rsidRPr="000E11F3" w:rsidRDefault="004956DA" w:rsidP="004956DA">
            <w:pPr>
              <w:spacing w:after="0"/>
              <w:jc w:val="center"/>
              <w:rPr>
                <w:rFonts w:eastAsia="Malgun Gothic"/>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4956DA" w:rsidRPr="000E11F3" w:rsidRDefault="004956DA" w:rsidP="004956DA">
            <w:pPr>
              <w:spacing w:after="0"/>
              <w:jc w:val="center"/>
              <w:rPr>
                <w:rFonts w:eastAsia="Malgun Gothic"/>
                <w:sz w:val="22"/>
                <w:szCs w:val="22"/>
                <w:lang w:val="de-DE" w:eastAsia="ko-KR"/>
              </w:rPr>
            </w:pPr>
          </w:p>
        </w:tc>
      </w:tr>
      <w:tr w:rsidR="004956DA" w:rsidRPr="004956DA"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4956DA" w:rsidRPr="000E11F3" w:rsidRDefault="004956DA" w:rsidP="004956DA">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4956DA" w:rsidRPr="000E11F3" w:rsidRDefault="004956DA" w:rsidP="004956DA">
            <w:pPr>
              <w:spacing w:after="0"/>
              <w:jc w:val="center"/>
              <w:rPr>
                <w:rFonts w:eastAsia="Malgun Gothic"/>
                <w:sz w:val="22"/>
                <w:szCs w:val="22"/>
                <w:lang w:val="de-DE" w:eastAsia="ko-KR"/>
              </w:rPr>
            </w:pPr>
          </w:p>
        </w:tc>
      </w:tr>
      <w:tr w:rsidR="004956DA" w:rsidRPr="004956DA"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4956DA" w:rsidRDefault="004956DA" w:rsidP="004956DA">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4956DA" w:rsidRDefault="004956DA" w:rsidP="004956DA">
            <w:pPr>
              <w:spacing w:after="0"/>
              <w:jc w:val="center"/>
              <w:rPr>
                <w:rFonts w:eastAsia="Malgun Gothic"/>
                <w:sz w:val="22"/>
                <w:szCs w:val="22"/>
                <w:lang w:val="de-DE" w:eastAsia="ko-KR"/>
              </w:rPr>
            </w:pPr>
          </w:p>
        </w:tc>
      </w:tr>
      <w:tr w:rsidR="004956DA" w:rsidRPr="004956DA"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4956DA" w:rsidRDefault="004956DA" w:rsidP="004956DA">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4956DA" w:rsidRDefault="004956DA" w:rsidP="004956DA">
            <w:pPr>
              <w:spacing w:after="0"/>
              <w:jc w:val="center"/>
              <w:rPr>
                <w:rFonts w:eastAsia="Malgun Gothic"/>
                <w:sz w:val="22"/>
                <w:szCs w:val="22"/>
                <w:lang w:val="de-DE" w:eastAsia="ko-KR"/>
              </w:rPr>
            </w:pPr>
          </w:p>
        </w:tc>
      </w:tr>
      <w:tr w:rsidR="004956DA" w:rsidRPr="004956DA"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4956DA" w:rsidRDefault="004956DA" w:rsidP="004956DA">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4956DA" w:rsidRDefault="004956DA" w:rsidP="004956DA">
            <w:pPr>
              <w:spacing w:after="0"/>
              <w:jc w:val="center"/>
              <w:rPr>
                <w:rFonts w:eastAsia="Malgun Gothic"/>
                <w:sz w:val="22"/>
                <w:szCs w:val="22"/>
                <w:lang w:val="de-DE" w:eastAsia="zh-CN"/>
              </w:rPr>
            </w:pPr>
          </w:p>
        </w:tc>
      </w:tr>
      <w:tr w:rsidR="004956DA" w:rsidRPr="004956DA"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4956DA" w:rsidRDefault="004956DA" w:rsidP="004956DA">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4956DA" w:rsidRDefault="004956DA" w:rsidP="004956DA">
            <w:pPr>
              <w:spacing w:after="0"/>
              <w:jc w:val="center"/>
              <w:rPr>
                <w:rFonts w:eastAsia="Malgun Gothic"/>
                <w:sz w:val="22"/>
                <w:szCs w:val="22"/>
                <w:lang w:val="de-DE" w:eastAsia="zh-CN"/>
              </w:rPr>
            </w:pPr>
          </w:p>
        </w:tc>
      </w:tr>
      <w:tr w:rsidR="004956DA" w:rsidRPr="004956DA"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4956DA" w:rsidRDefault="004956DA" w:rsidP="004956DA">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4956DA" w:rsidRDefault="004956DA" w:rsidP="004956DA">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2"/>
      </w:pPr>
      <w:r w:rsidRPr="00AF3C18">
        <w:t>How to define the reduced capabilities</w:t>
      </w:r>
    </w:p>
    <w:p w14:paraId="2C49A2B5" w14:textId="48725198" w:rsidR="00AA74C3" w:rsidRPr="00AA74C3" w:rsidRDefault="00AA74C3" w:rsidP="008A083D">
      <w:pPr>
        <w:pStyle w:val="3"/>
      </w:pPr>
      <w:r>
        <w:t>Regarding capability design principle:</w:t>
      </w:r>
    </w:p>
    <w:tbl>
      <w:tblPr>
        <w:tblStyle w:val="af9"/>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af3"/>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af3"/>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af3"/>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af3"/>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af3"/>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af3"/>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signaling for non-RedCap UEs but with different value for RedCap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af3"/>
              <w:rPr>
                <w:rFonts w:ascii="Arial" w:hAnsi="Arial" w:cs="Arial"/>
                <w:b/>
              </w:rPr>
            </w:pPr>
            <w:r>
              <w:rPr>
                <w:lang w:val="en-GB" w:eastAsia="zh-CN"/>
              </w:rPr>
              <w:lastRenderedPageBreak/>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If the new signaling field defined for the mandatory with capability signaling for non-RedCap UEs but with different value for RedCap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55759172" w14:textId="1EF8DE4B"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RedCap UE that are not supported for RedCap UE</w:t>
            </w:r>
            <w:r>
              <w:rPr>
                <w:lang w:val="en-GB" w:eastAsia="zh-CN"/>
              </w:rPr>
              <w:t>", maybe these features don’t need to be listed in the specs. We are fine to discuss the details in WI phase.</w:t>
            </w:r>
          </w:p>
        </w:tc>
      </w:tr>
    </w:tbl>
    <w:p w14:paraId="764FF44F" w14:textId="20A4EEC3" w:rsidR="00AA74C3" w:rsidRDefault="00AA74C3"/>
    <w:p w14:paraId="7268781E" w14:textId="3AE2CA46" w:rsidR="008A083D" w:rsidRPr="008A083D" w:rsidRDefault="008A083D" w:rsidP="008A083D">
      <w:pPr>
        <w:pStyle w:val="3"/>
      </w:pPr>
      <w:r w:rsidRPr="008A083D">
        <w:t>Regarding which option is prefer</w:t>
      </w:r>
      <w:r w:rsidR="00891019">
        <w:t>red</w:t>
      </w:r>
      <w:r w:rsidRPr="008A083D">
        <w:t xml:space="preserve"> to let the network know how to handle the UE capabilities based on RedCap or non-RedCap?</w:t>
      </w:r>
    </w:p>
    <w:tbl>
      <w:tblPr>
        <w:tblStyle w:val="af9"/>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af3"/>
              <w:numPr>
                <w:ilvl w:val="3"/>
                <w:numId w:val="11"/>
              </w:numPr>
            </w:pPr>
            <w:r>
              <w:t>companies (Futurewei, ZTE, Ericsson) would like to discuss the details in WI phase;</w:t>
            </w:r>
          </w:p>
          <w:p w14:paraId="21AB6A0F" w14:textId="77777777" w:rsidR="008A083D" w:rsidRPr="00A229A5" w:rsidRDefault="008A083D" w:rsidP="008A083D">
            <w:pPr>
              <w:pStyle w:val="af3"/>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af9"/>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is connected, it </w:t>
            </w:r>
            <w:r w:rsidR="00826168">
              <w:rPr>
                <w:lang w:val="en-GB" w:eastAsia="zh-CN"/>
              </w:rPr>
              <w:t>uses option 2 during capability signaling.</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If it just for initial access on the PCell, then we agree atleast the identification of RedCap or Not is needed, but once we are through this, the legacy means of capability handling can cover the RedCap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lastRenderedPageBreak/>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lastRenderedPageBreak/>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bl>
    <w:p w14:paraId="28CF7CE4" w14:textId="77777777" w:rsidR="008A083D" w:rsidRDefault="008A083D" w:rsidP="008A083D"/>
    <w:p w14:paraId="5576220C" w14:textId="4125585F" w:rsidR="008A083D" w:rsidRPr="0004365B" w:rsidRDefault="0004365B" w:rsidP="0004365B">
      <w:pPr>
        <w:pStyle w:val="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af9"/>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af3"/>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af3"/>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af3"/>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af3"/>
              <w:rPr>
                <w:lang w:val="en-GB"/>
              </w:rPr>
            </w:pPr>
          </w:p>
          <w:p w14:paraId="554DB71E" w14:textId="77777777" w:rsidR="0004365B" w:rsidRDefault="0004365B" w:rsidP="0004365B">
            <w:pPr>
              <w:pStyle w:val="af3"/>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af3"/>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af3"/>
            </w:pPr>
            <w:r>
              <w:t>•</w:t>
            </w:r>
            <w:r>
              <w:tab/>
              <w:t>UE includes this indication in its NAS signaling message to core network; or</w:t>
            </w:r>
          </w:p>
          <w:p w14:paraId="07693BAD" w14:textId="77777777" w:rsidR="0004365B" w:rsidRDefault="0004365B" w:rsidP="0004365B">
            <w:pPr>
              <w:pStyle w:val="af3"/>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af3"/>
            </w:pPr>
          </w:p>
          <w:p w14:paraId="3DD5B4E2" w14:textId="77777777" w:rsidR="0004365B" w:rsidRDefault="0004365B" w:rsidP="0004365B">
            <w:pPr>
              <w:pStyle w:val="af3"/>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af3"/>
              <w:rPr>
                <w:lang w:val="en-GB"/>
              </w:rPr>
            </w:pPr>
          </w:p>
          <w:p w14:paraId="05E2A22E" w14:textId="77777777" w:rsidR="0004365B" w:rsidRPr="008F24BD" w:rsidRDefault="0004365B" w:rsidP="0004365B">
            <w:pPr>
              <w:pStyle w:val="af3"/>
              <w:numPr>
                <w:ilvl w:val="0"/>
                <w:numId w:val="28"/>
              </w:numPr>
              <w:rPr>
                <w:b/>
                <w:bCs/>
                <w:lang w:val="en-GB"/>
              </w:rPr>
            </w:pPr>
            <w:r w:rsidRPr="008F24BD">
              <w:rPr>
                <w:b/>
                <w:bCs/>
                <w:lang w:val="en-GB"/>
              </w:rPr>
              <w:t>Option 3. Verification of RedCap UE</w:t>
            </w:r>
          </w:p>
          <w:p w14:paraId="62746C7E" w14:textId="77777777" w:rsidR="0004365B" w:rsidRPr="00867D64" w:rsidRDefault="0004365B" w:rsidP="0004365B">
            <w:pPr>
              <w:pStyle w:val="af3"/>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Ideally we should be able to achieve opt-1 with opt-2 itself (for eg., the for the video call by the NB-IOT) as UE needs to indicate to the CN that it is RedCap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bookmarkStart w:id="1" w:name="_GoBack"/>
            <w:bookmarkEnd w:id="1"/>
          </w:p>
        </w:tc>
        <w:tc>
          <w:tcPr>
            <w:tcW w:w="6372" w:type="dxa"/>
            <w:vAlign w:val="center"/>
          </w:tcPr>
          <w:p w14:paraId="09A4FEC8" w14:textId="77777777" w:rsidR="004956DA" w:rsidRDefault="004956DA" w:rsidP="000959AB">
            <w:pPr>
              <w:spacing w:before="60" w:after="60"/>
              <w:rPr>
                <w:lang w:val="en-GB" w:eastAsia="zh-CN"/>
              </w:rPr>
            </w:pPr>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CBB63" w14:textId="77777777" w:rsidR="00CB2347" w:rsidRDefault="00CB2347" w:rsidP="000830F2">
      <w:pPr>
        <w:spacing w:after="0"/>
      </w:pPr>
      <w:r>
        <w:separator/>
      </w:r>
    </w:p>
  </w:endnote>
  <w:endnote w:type="continuationSeparator" w:id="0">
    <w:p w14:paraId="3711E099" w14:textId="77777777" w:rsidR="00CB2347" w:rsidRDefault="00CB2347"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5E5279" w:rsidRDefault="005E5279">
    <w:pPr>
      <w:pStyle w:val="af1"/>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07CE8" w14:textId="77777777" w:rsidR="00CB2347" w:rsidRDefault="00CB2347" w:rsidP="000830F2">
      <w:pPr>
        <w:spacing w:after="0"/>
      </w:pPr>
      <w:r>
        <w:separator/>
      </w:r>
    </w:p>
  </w:footnote>
  <w:footnote w:type="continuationSeparator" w:id="0">
    <w:p w14:paraId="075E4C7C" w14:textId="77777777" w:rsidR="00CB2347" w:rsidRDefault="00CB2347"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uiPriority w:val="9"/>
    <w:rPr>
      <w:rFonts w:ascii="Cambria" w:eastAsia="宋体" w:hAnsi="Cambria"/>
      <w:color w:val="243F60"/>
    </w:rPr>
  </w:style>
  <w:style w:type="character" w:customStyle="1" w:styleId="10">
    <w:name w:val="标题 1 字符"/>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uiPriority w:val="9"/>
    <w:semiHidden/>
    <w:rPr>
      <w:rFonts w:eastAsia="Times New Roman"/>
      <w:i/>
      <w:iCs/>
      <w:sz w:val="24"/>
      <w:szCs w:val="24"/>
    </w:rPr>
  </w:style>
  <w:style w:type="character" w:customStyle="1" w:styleId="msoins0">
    <w:name w:val="msoins"/>
  </w:style>
  <w:style w:type="character" w:customStyle="1" w:styleId="60">
    <w:name w:val="标题 6 字符"/>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a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af4">
    <w:name w:val="正文文本 字符"/>
    <w:link w:val="af5"/>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pPr>
      <w:spacing w:after="120"/>
    </w:pPr>
    <w:rPr>
      <w:lang w:val="en-GB"/>
    </w:rPr>
  </w:style>
  <w:style w:type="paragraph" w:styleId="ac">
    <w:name w:val="caption"/>
    <w:basedOn w:val="a"/>
    <w:next w:val="a"/>
    <w:link w:val="ab"/>
    <w:qFormat/>
    <w:rPr>
      <w:b/>
      <w:bCs/>
    </w:rPr>
  </w:style>
  <w:style w:type="paragraph" w:styleId="32">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41">
    <w:name w:val="toc 4"/>
    <w:basedOn w:val="32"/>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1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2">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2"/>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1">
    <w:name w:val="Unresolved Mention1"/>
    <w:basedOn w:val="a1"/>
    <w:uiPriority w:val="99"/>
    <w:semiHidden/>
    <w:unhideWhenUsed/>
    <w:rsid w:val="005326F3"/>
    <w:rPr>
      <w:color w:val="605E5C"/>
      <w:shd w:val="clear" w:color="auto" w:fill="E1DFDD"/>
    </w:rPr>
  </w:style>
  <w:style w:type="character" w:customStyle="1" w:styleId="12">
    <w:name w:val="未处理的提及1"/>
    <w:basedOn w:val="a1"/>
    <w:uiPriority w:val="99"/>
    <w:semiHidden/>
    <w:unhideWhenUsed/>
    <w:rsid w:val="001E7702"/>
    <w:rPr>
      <w:color w:val="605E5C"/>
      <w:shd w:val="clear" w:color="auto" w:fill="E1DFDD"/>
    </w:rPr>
  </w:style>
  <w:style w:type="character" w:customStyle="1" w:styleId="UnresolvedMention2">
    <w:name w:val="Unresolved Mention2"/>
    <w:basedOn w:val="a1"/>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18</Words>
  <Characters>12077</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4167</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LIU Lei</cp:lastModifiedBy>
  <cp:revision>2</cp:revision>
  <dcterms:created xsi:type="dcterms:W3CDTF">2020-11-09T08:05:00Z</dcterms:created>
  <dcterms:modified xsi:type="dcterms:W3CDTF">2020-11-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